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15, 2021 (09:14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2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 and Conversion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ithmetic on Mixed Datatypes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ML Diagrams and Method Call Detail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3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Scope and Reference Type Details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 &amp; Properties</w:t>
            </w:r>
          </w:p>
        </w:tc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4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5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 and Loop Vocabulary</w:t>
            </w:r>
          </w:p>
        </w:tc>
        <w:tc>
          <w:tcPr/>
          <w:p>
            <w:pPr>
              <w:pStyle w:val="Compact"/>
              <w:jc w:val="left"/>
            </w:pPr>
            <w:hyperlink r:id="rId5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If Statements and Classes</w:t>
            </w:r>
          </w:p>
        </w:tc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bining While Loops and Classes</w:t>
            </w:r>
          </w:p>
        </w:tc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58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</w:t>
            </w:r>
          </w:p>
        </w:tc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0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61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2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 and loops</w:t>
            </w:r>
          </w:p>
        </w:tc>
        <w:tc>
          <w:tcPr/>
          <w:p>
            <w:pPr>
              <w:pStyle w:val="Compact"/>
              <w:jc w:val="left"/>
            </w:pPr>
            <w:hyperlink r:id="rId63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4">
              <w:r>
                <w:rPr>
                  <w:rStyle w:val="Hyperlink"/>
                </w:rPr>
                <w:t xml:space="preserve">pdf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65">
              <w:r>
                <w:rPr>
                  <w:rStyle w:val="Hyperlink"/>
                </w:rPr>
                <w:t xml:space="preserve">pptx</w:t>
              </w:r>
            </w:hyperlink>
            <w:r>
              <w:t xml:space="preserve">,</w:t>
            </w:r>
            <w:r>
              <w:t xml:space="preserve"> </w:t>
            </w:r>
            <w:hyperlink r:id="rId66">
              <w:r>
                <w:rPr>
                  <w:rStyle w:val="Hyperlink"/>
                </w:rPr>
                <w:t xml:space="preserve">pdf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Advanced-Loops.pdf" TargetMode="External" /><Relationship Type="http://schemas.openxmlformats.org/officeDocument/2006/relationships/hyperlink" Id="rId63" Target="https://github.com/csci-1301/csci-1301.github.io/raw/main/lectures/160_foreach/Arrays-Advanced-Loops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github.com/csci-1301/csci-1301.github.io/raw/main/lectures/010_general_concepts/Programming-Intro.pdf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4" Target="https://github.com/csci-1301/csci-1301.github.io/raw/main/lectures/020_first_program/C%23-Intro-WriteLine.pdf" TargetMode="External" /><Relationship Type="http://schemas.openxmlformats.org/officeDocument/2006/relationships/hyperlink" Id="rId23" Target="https://github.com/csci-1301/csci-1301.github.io/raw/main/lectures/020_first_program/C%23-Intro-WriteLine.pptx" TargetMode="External" /><Relationship Type="http://schemas.openxmlformats.org/officeDocument/2006/relationships/hyperlink" Id="rId28" Target="https://github.com/csci-1301/csci-1301.github.io/raw/main/lectures/030_datatypes_and_variables/Datatypes-Variables-Details.pdf" TargetMode="External" /><Relationship Type="http://schemas.openxmlformats.org/officeDocument/2006/relationships/hyperlink" Id="rId27" Target="https://github.com/csci-1301/csci-1301.github.io/raw/main/lectures/030_datatypes_and_variables/Datatypes-Variables-Details.pptx" TargetMode="External" /><Relationship Type="http://schemas.openxmlformats.org/officeDocument/2006/relationships/hyperlink" Id="rId26" Target="https://github.com/csci-1301/csci-1301.github.io/raw/main/lectures/030_datatypes_and_variables/Datatypes-Variables.pdf" TargetMode="External" /><Relationship Type="http://schemas.openxmlformats.org/officeDocument/2006/relationships/hyperlink" Id="rId25" Target="https://github.com/csci-1301/csci-1301.github.io/raw/main/lectures/030_datatypes_and_variables/Datatypes-Variables.pptx" TargetMode="External" /><Relationship Type="http://schemas.openxmlformats.org/officeDocument/2006/relationships/hyperlink" Id="rId32" Target="https://github.com/csci-1301/csci-1301.github.io/raw/main/lectures/040_operators/Arithmetic-Conversions.pdf" TargetMode="External" /><Relationship Type="http://schemas.openxmlformats.org/officeDocument/2006/relationships/hyperlink" Id="rId31" Target="https://github.com/csci-1301/csci-1301.github.io/raw/main/lectures/040_operators/Arithmetic-Conversions.pptx" TargetMode="External" /><Relationship Type="http://schemas.openxmlformats.org/officeDocument/2006/relationships/hyperlink" Id="rId30" Target="https://github.com/csci-1301/csci-1301.github.io/raw/main/lectures/040_operators/Operators-Conversions.pdf" TargetMode="External" /><Relationship Type="http://schemas.openxmlformats.org/officeDocument/2006/relationships/hyperlink" Id="rId29" Target="https://github.com/csci-1301/csci-1301.github.io/raw/main/lectures/040_operators/Operators-Conversions.pptx" TargetMode="External" /><Relationship Type="http://schemas.openxmlformats.org/officeDocument/2006/relationships/hyperlink" Id="rId34" Target="https://github.com/csci-1301/csci-1301.github.io/raw/main/lectures/050_reading_and_displaying/Input-Output-Concatenation.pdf" TargetMode="External" /><Relationship Type="http://schemas.openxmlformats.org/officeDocument/2006/relationships/hyperlink" Id="rId33" Target="https://github.com/csci-1301/csci-1301.github.io/raw/main/lectures/050_reading_and_displaying/Input-Output-Concatenation.pptx" TargetMode="External" /><Relationship Type="http://schemas.openxmlformats.org/officeDocument/2006/relationships/hyperlink" Id="rId38" Target="https://github.com/csci-1301/csci-1301.github.io/raw/main/lectures/060_object_oriented_intro/Method-Details-UML.pdf" TargetMode="External" /><Relationship Type="http://schemas.openxmlformats.org/officeDocument/2006/relationships/hyperlink" Id="rId37" Target="https://github.com/csci-1301/csci-1301.github.io/raw/main/lectures/060_object_oriented_intro/Method-Details-UML.pptx" TargetMode="External" /><Relationship Type="http://schemas.openxmlformats.org/officeDocument/2006/relationships/hyperlink" Id="rId36" Target="https://github.com/csci-1301/csci-1301.github.io/raw/main/lectures/060_object_oriented_intro/Objects-Intro.pdf" TargetMode="External" /><Relationship Type="http://schemas.openxmlformats.org/officeDocument/2006/relationships/hyperlink" Id="rId35" Target="https://github.com/csci-1301/csci-1301.github.io/raw/main/lectures/060_object_oriented_intro/Objects-Intro.pptx" TargetMode="External" /><Relationship Type="http://schemas.openxmlformats.org/officeDocument/2006/relationships/hyperlink" Id="rId40" Target="https://github.com/csci-1301/csci-1301.github.io/raw/main/lectures/060_object_oriented_intro/Scope-Reference-Types.pdf" TargetMode="External" /><Relationship Type="http://schemas.openxmlformats.org/officeDocument/2006/relationships/hyperlink" Id="rId39" Target="https://github.com/csci-1301/csci-1301.github.io/raw/main/lectures/060_object_oriented_intro/Scope-Reference-Types.pptx" TargetMode="External" /><Relationship Type="http://schemas.openxmlformats.org/officeDocument/2006/relationships/hyperlink" Id="rId42" Target="https://github.com/csci-1301/csci-1301.github.io/raw/main/lectures/070_object_oriented_contd/Constructors-ToString.pdf" TargetMode="External" /><Relationship Type="http://schemas.openxmlformats.org/officeDocument/2006/relationships/hyperlink" Id="rId41" Target="https://github.com/csci-1301/csci-1301.github.io/raw/main/lectures/070_object_oriented_contd/Constructors-ToString.pptx" TargetMode="External" /><Relationship Type="http://schemas.openxmlformats.org/officeDocument/2006/relationships/hyperlink" Id="rId44" Target="https://github.com/csci-1301/csci-1301.github.io/raw/main/lectures/070_object_oriented_contd/Overloads-Properties.pdf" TargetMode="External" /><Relationship Type="http://schemas.openxmlformats.org/officeDocument/2006/relationships/hyperlink" Id="rId43" Target="https://github.com/csci-1301/csci-1301.github.io/raw/main/lectures/070_object_oriented_contd/Overloads-Properties.pptx" TargetMode="External" /><Relationship Type="http://schemas.openxmlformats.org/officeDocument/2006/relationships/hyperlink" Id="rId46" Target="https://github.com/csci-1301/csci-1301.github.io/raw/main/lectures/080_decisions_booleans_and_comparisons/Booleans-Comparisons.pdf" TargetMode="External" /><Relationship Type="http://schemas.openxmlformats.org/officeDocument/2006/relationships/hyperlink" Id="rId45" Target="https://github.com/csci-1301/csci-1301.github.io/raw/main/lectures/080_decisions_booleans_and_comparisons/Booleans-Comparisons.pptx" TargetMode="External" /><Relationship Type="http://schemas.openxmlformats.org/officeDocument/2006/relationships/hyperlink" Id="rId48" Target="https://github.com/csci-1301/csci-1301.github.io/raw/main/lectures/090_if/If-Else.pdf" TargetMode="External" /><Relationship Type="http://schemas.openxmlformats.org/officeDocument/2006/relationships/hyperlink" Id="rId47" Target="https://github.com/csci-1301/csci-1301.github.io/raw/main/lectures/090_if/If-Else.pptx" TargetMode="External" /><Relationship Type="http://schemas.openxmlformats.org/officeDocument/2006/relationships/hyperlink" Id="rId50" Target="https://github.com/csci-1301/csci-1301.github.io/raw/main/lectures/100_switch/Switch.pdf" TargetMode="External" /><Relationship Type="http://schemas.openxmlformats.org/officeDocument/2006/relationships/hyperlink" Id="rId49" Target="https://github.com/csci-1301/csci-1301.github.io/raw/main/lectures/100_switch/Switch.pptx" TargetMode="External" /><Relationship Type="http://schemas.openxmlformats.org/officeDocument/2006/relationships/hyperlink" Id="rId54" Target="https://github.com/csci-1301/csci-1301.github.io/raw/main/lectures/110_while_loops_and_vocabulary/Do-While-Vocab.pdf" TargetMode="External" /><Relationship Type="http://schemas.openxmlformats.org/officeDocument/2006/relationships/hyperlink" Id="rId53" Target="https://github.com/csci-1301/csci-1301.github.io/raw/main/lectures/110_while_loops_and_vocabulary/Do-While-Vocab.pptx" TargetMode="External" /><Relationship Type="http://schemas.openxmlformats.org/officeDocument/2006/relationships/hyperlink" Id="rId52" Target="https://github.com/csci-1301/csci-1301.github.io/raw/main/lectures/110_while_loops_and_vocabulary/While-Increment.pdf" TargetMode="External" /><Relationship Type="http://schemas.openxmlformats.org/officeDocument/2006/relationships/hyperlink" Id="rId51" Target="https://github.com/csci-1301/csci-1301.github.io/raw/main/lectures/110_while_loops_and_vocabulary/While-Increment.pptx" TargetMode="External" /><Relationship Type="http://schemas.openxmlformats.org/officeDocument/2006/relationships/hyperlink" Id="rId56" Target="https://github.com/csci-1301/csci-1301.github.io/raw/main/lectures/130_combining_decision_and_classes/If-With-Classes.pdf" TargetMode="External" /><Relationship Type="http://schemas.openxmlformats.org/officeDocument/2006/relationships/hyperlink" Id="rId55" Target="https://github.com/csci-1301/csci-1301.github.io/raw/main/lectures/130_combining_decision_and_classes/If-With-Classes.pptx" TargetMode="External" /><Relationship Type="http://schemas.openxmlformats.org/officeDocument/2006/relationships/hyperlink" Id="rId58" Target="https://github.com/csci-1301/csci-1301.github.io/raw/main/lectures/130_combining_decision_and_classes/While-With-Classes.pdf" TargetMode="External" /><Relationship Type="http://schemas.openxmlformats.org/officeDocument/2006/relationships/hyperlink" Id="rId57" Target="https://github.com/csci-1301/csci-1301.github.io/raw/main/lectures/130_combining_decision_and_classes/While-With-Classes.pptx" TargetMode="External" /><Relationship Type="http://schemas.openxmlformats.org/officeDocument/2006/relationships/hyperlink" Id="rId60" Target="https://github.com/csci-1301/csci-1301.github.io/raw/main/lectures/140_arrays/Arrays.pdf" TargetMode="External" /><Relationship Type="http://schemas.openxmlformats.org/officeDocument/2006/relationships/hyperlink" Id="rId59" Target="https://github.com/csci-1301/csci-1301.github.io/raw/main/lectures/140_arrays/Arrays.pptx" TargetMode="External" /><Relationship Type="http://schemas.openxmlformats.org/officeDocument/2006/relationships/hyperlink" Id="rId62" Target="https://github.com/csci-1301/csci-1301.github.io/raw/main/lectures/150_for_loops/For-Loops.pdf" TargetMode="External" /><Relationship Type="http://schemas.openxmlformats.org/officeDocument/2006/relationships/hyperlink" Id="rId61" Target="https://github.com/csci-1301/csci-1301.github.io/raw/main/lectures/150_for_loops/For-Loops.pptx" TargetMode="External" /><Relationship Type="http://schemas.openxmlformats.org/officeDocument/2006/relationships/hyperlink" Id="rId64" Target="https://github.com/csci-1301/csci-1301.github.io/raw/main/lectures/160_foreach/Arrays-Advanced-Loops.pdf" TargetMode="External" /><Relationship Type="http://schemas.openxmlformats.org/officeDocument/2006/relationships/hyperlink" Id="rId63" Target="https://github.com/csci-1301/csci-1301.github.io/raw/main/lectures/160_foreach/Arrays-Advanced-Loops.pptx" TargetMode="External" /><Relationship Type="http://schemas.openxmlformats.org/officeDocument/2006/relationships/hyperlink" Id="rId66" Target="https://github.com/csci-1301/csci-1301.github.io/raw/main/lectures/170_static_elements/Static.pdf" TargetMode="External" /><Relationship Type="http://schemas.openxmlformats.org/officeDocument/2006/relationships/hyperlink" Id="rId65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16T02:14:23Z</dcterms:created>
  <dcterms:modified xsi:type="dcterms:W3CDTF">2021-11-16T02:14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15, 2021 (09:14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